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42BCE" w14:textId="411EB10E" w:rsidR="00FC5427" w:rsidRDefault="00FC5427" w:rsidP="00FC5427">
      <w:pPr>
        <w:pStyle w:val="Heading1"/>
        <w:spacing w:before="0" w:after="240"/>
        <w:rPr>
          <w:sz w:val="24"/>
          <w:szCs w:val="24"/>
        </w:rPr>
      </w:pPr>
      <w:r>
        <w:rPr>
          <w:sz w:val="24"/>
          <w:szCs w:val="24"/>
        </w:rPr>
        <w:t xml:space="preserve">Name: </w:t>
      </w:r>
      <w:r w:rsidR="00F57E00">
        <w:rPr>
          <w:sz w:val="24"/>
          <w:szCs w:val="24"/>
        </w:rPr>
        <w:t xml:space="preserve">Edwin Chen    </w:t>
      </w:r>
      <w:r>
        <w:rPr>
          <w:sz w:val="24"/>
          <w:szCs w:val="24"/>
        </w:rPr>
        <w:tab/>
        <w:t xml:space="preserve">      </w:t>
      </w:r>
      <w:r>
        <w:rPr>
          <w:sz w:val="24"/>
          <w:szCs w:val="24"/>
        </w:rPr>
        <w:tab/>
      </w:r>
      <w:r>
        <w:rPr>
          <w:sz w:val="24"/>
          <w:szCs w:val="24"/>
        </w:rPr>
        <w:tab/>
      </w:r>
      <w:r>
        <w:rPr>
          <w:sz w:val="24"/>
          <w:szCs w:val="24"/>
        </w:rPr>
        <w:tab/>
      </w:r>
      <w:proofErr w:type="gramStart"/>
      <w:r>
        <w:rPr>
          <w:sz w:val="24"/>
          <w:szCs w:val="24"/>
        </w:rPr>
        <w:tab/>
      </w:r>
      <w:r w:rsidR="00F57E00">
        <w:rPr>
          <w:sz w:val="24"/>
          <w:szCs w:val="24"/>
        </w:rPr>
        <w:t xml:space="preserve">  </w:t>
      </w:r>
      <w:r w:rsidR="00F57E00">
        <w:rPr>
          <w:sz w:val="24"/>
          <w:szCs w:val="24"/>
        </w:rPr>
        <w:tab/>
      </w:r>
      <w:proofErr w:type="gramEnd"/>
      <w:r w:rsidR="00F57E00">
        <w:rPr>
          <w:sz w:val="24"/>
          <w:szCs w:val="24"/>
        </w:rPr>
        <w:tab/>
      </w:r>
      <w:r w:rsidR="00F57E00">
        <w:rPr>
          <w:sz w:val="24"/>
          <w:szCs w:val="24"/>
        </w:rPr>
        <w:tab/>
      </w:r>
      <w:r w:rsidR="00F57E00">
        <w:rPr>
          <w:sz w:val="24"/>
          <w:szCs w:val="24"/>
        </w:rPr>
        <w:tab/>
      </w:r>
      <w:r w:rsidR="00F57E00">
        <w:rPr>
          <w:sz w:val="24"/>
          <w:szCs w:val="24"/>
        </w:rPr>
        <w:tab/>
        <w:t xml:space="preserve">          </w:t>
      </w:r>
      <w:r>
        <w:rPr>
          <w:sz w:val="24"/>
          <w:szCs w:val="24"/>
        </w:rPr>
        <w:t>Grade ____/</w:t>
      </w:r>
      <w:r w:rsidR="00DB48AC">
        <w:rPr>
          <w:sz w:val="24"/>
          <w:szCs w:val="24"/>
        </w:rPr>
        <w:t>10</w:t>
      </w:r>
      <w:r>
        <w:rPr>
          <w:sz w:val="24"/>
          <w:szCs w:val="24"/>
        </w:rPr>
        <w:t>0</w:t>
      </w:r>
    </w:p>
    <w:p w14:paraId="7E9AF0E2" w14:textId="6523A3D5" w:rsidR="005D1BFE" w:rsidRDefault="007E5B51" w:rsidP="005D1BFE">
      <w:r w:rsidRPr="007E5B51">
        <w:t>Use this template to submit the required screenshots for Lab 03. Each screenshot is worth 20 points</w:t>
      </w:r>
      <w:r>
        <w:t xml:space="preserve">. </w:t>
      </w:r>
      <w:r w:rsidRPr="007E5B51">
        <w:t>If your screenshots do not have the required information, are illegible, blurry, or unreadable, they will not receive credit. Any attempt to alter the information in the screenshots in any way is academic dishonesty, and you may fail the course.</w:t>
      </w:r>
      <w:r w:rsidR="005D1BFE">
        <w:t xml:space="preserve"> </w:t>
      </w:r>
    </w:p>
    <w:p w14:paraId="00F3C23C" w14:textId="007FF74F" w:rsidR="00874124" w:rsidRDefault="005D1BFE" w:rsidP="005D1BFE">
      <w:r>
        <w:t>Example: LR03_GArcoraci.doc.</w:t>
      </w:r>
    </w:p>
    <w:p w14:paraId="656159DF" w14:textId="3975926E" w:rsidR="00FA6AD4" w:rsidRDefault="00FA6AD4" w:rsidP="00FA6AD4">
      <w:pPr>
        <w:jc w:val="center"/>
      </w:pPr>
    </w:p>
    <w:p w14:paraId="62C1A251" w14:textId="77777777" w:rsidR="00FA6AD4" w:rsidRDefault="00FA6AD4" w:rsidP="00FA6AD4">
      <w:pPr>
        <w:jc w:val="center"/>
      </w:pPr>
    </w:p>
    <w:p w14:paraId="7FF987FC" w14:textId="77777777" w:rsidR="004B76B7" w:rsidRDefault="004B76B7" w:rsidP="004B76B7">
      <w:pPr>
        <w:jc w:val="center"/>
      </w:pPr>
      <w:r>
        <w:rPr>
          <w:noProof/>
        </w:rPr>
        <w:drawing>
          <wp:inline distT="0" distB="0" distL="0" distR="0" wp14:anchorId="7CD759B3" wp14:editId="29ABAD36">
            <wp:extent cx="2085759" cy="1098315"/>
            <wp:effectExtent l="0" t="0" r="0" b="6985"/>
            <wp:docPr id="260" name="Picture 260" descr="Image result for impor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mportan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85759" cy="1098315"/>
                    </a:xfrm>
                    <a:prstGeom prst="rect">
                      <a:avLst/>
                    </a:prstGeom>
                    <a:noFill/>
                    <a:ln>
                      <a:noFill/>
                    </a:ln>
                  </pic:spPr>
                </pic:pic>
              </a:graphicData>
            </a:graphic>
          </wp:inline>
        </w:drawing>
      </w:r>
    </w:p>
    <w:p w14:paraId="072708B0" w14:textId="77777777" w:rsidR="00FA6AD4" w:rsidRDefault="00FA6AD4" w:rsidP="00FA6AD4">
      <w:r>
        <w:t xml:space="preserve">All screenshots must be labeled, using the following titles.  </w:t>
      </w:r>
    </w:p>
    <w:p w14:paraId="2A88B05F" w14:textId="517B423F" w:rsidR="00FA6AD4" w:rsidRDefault="00FA6AD4" w:rsidP="00FA6AD4">
      <w:r w:rsidRPr="00FA6AD4">
        <w:rPr>
          <w:b/>
        </w:rPr>
        <w:t xml:space="preserve">Figure </w:t>
      </w:r>
      <w:r w:rsidR="00686FB8">
        <w:rPr>
          <w:b/>
        </w:rPr>
        <w:t>1</w:t>
      </w:r>
      <w:r>
        <w:t xml:space="preserve"> – Git </w:t>
      </w:r>
      <w:r w:rsidR="00686FB8">
        <w:t>Repository</w:t>
      </w:r>
      <w:r>
        <w:t xml:space="preserve"> Verification</w:t>
      </w:r>
    </w:p>
    <w:p w14:paraId="00A954C4" w14:textId="6DD11178" w:rsidR="00F57E00" w:rsidRDefault="00F57E00" w:rsidP="00FA6AD4">
      <w:r w:rsidRPr="00F57E00">
        <w:drawing>
          <wp:inline distT="0" distB="0" distL="0" distR="0" wp14:anchorId="08981FF5" wp14:editId="55BB90AB">
            <wp:extent cx="3924300" cy="326922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81535" cy="3316901"/>
                    </a:xfrm>
                    <a:prstGeom prst="rect">
                      <a:avLst/>
                    </a:prstGeom>
                  </pic:spPr>
                </pic:pic>
              </a:graphicData>
            </a:graphic>
          </wp:inline>
        </w:drawing>
      </w:r>
    </w:p>
    <w:p w14:paraId="0722172C" w14:textId="77777777" w:rsidR="007C4F2D" w:rsidRDefault="007C4F2D" w:rsidP="00FA6AD4">
      <w:pPr>
        <w:rPr>
          <w:b/>
        </w:rPr>
      </w:pPr>
    </w:p>
    <w:p w14:paraId="3AD9BBDC" w14:textId="77777777" w:rsidR="007C4F2D" w:rsidRDefault="007C4F2D" w:rsidP="00FA6AD4">
      <w:pPr>
        <w:rPr>
          <w:b/>
        </w:rPr>
      </w:pPr>
    </w:p>
    <w:p w14:paraId="41256705" w14:textId="77777777" w:rsidR="007C4F2D" w:rsidRDefault="007C4F2D" w:rsidP="00FA6AD4">
      <w:pPr>
        <w:rPr>
          <w:b/>
        </w:rPr>
      </w:pPr>
    </w:p>
    <w:p w14:paraId="10B6CCE3" w14:textId="77777777" w:rsidR="007C4F2D" w:rsidRDefault="007C4F2D" w:rsidP="00FA6AD4">
      <w:pPr>
        <w:rPr>
          <w:b/>
        </w:rPr>
      </w:pPr>
    </w:p>
    <w:p w14:paraId="58E30440" w14:textId="52EE0807" w:rsidR="00FA6AD4" w:rsidRDefault="00FA6AD4" w:rsidP="00FA6AD4">
      <w:r w:rsidRPr="00FA6AD4">
        <w:rPr>
          <w:b/>
        </w:rPr>
        <w:lastRenderedPageBreak/>
        <w:t xml:space="preserve">Figure </w:t>
      </w:r>
      <w:r w:rsidR="00686FB8">
        <w:rPr>
          <w:b/>
        </w:rPr>
        <w:t>2</w:t>
      </w:r>
      <w:r>
        <w:t xml:space="preserve"> – Git Log Revision History</w:t>
      </w:r>
    </w:p>
    <w:p w14:paraId="3DAC3C69" w14:textId="5E74BE16" w:rsidR="007C4F2D" w:rsidRDefault="007C4F2D" w:rsidP="00FA6AD4">
      <w:r w:rsidRPr="007C4F2D">
        <w:drawing>
          <wp:inline distT="0" distB="0" distL="0" distR="0" wp14:anchorId="3FAD34D3" wp14:editId="72D04C87">
            <wp:extent cx="5487166" cy="34866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7166" cy="3486637"/>
                    </a:xfrm>
                    <a:prstGeom prst="rect">
                      <a:avLst/>
                    </a:prstGeom>
                  </pic:spPr>
                </pic:pic>
              </a:graphicData>
            </a:graphic>
          </wp:inline>
        </w:drawing>
      </w:r>
    </w:p>
    <w:p w14:paraId="1826FFFE" w14:textId="4FDED9DC" w:rsidR="00FA6AD4" w:rsidRDefault="00FA6AD4" w:rsidP="00FA6AD4">
      <w:r w:rsidRPr="00FA6AD4">
        <w:rPr>
          <w:b/>
        </w:rPr>
        <w:t xml:space="preserve">Figure </w:t>
      </w:r>
      <w:r w:rsidR="00686FB8">
        <w:rPr>
          <w:b/>
        </w:rPr>
        <w:t>3</w:t>
      </w:r>
      <w:r>
        <w:t xml:space="preserve"> – Git </w:t>
      </w:r>
      <w:r w:rsidR="00686FB8">
        <w:t>Merge</w:t>
      </w:r>
      <w:r>
        <w:t xml:space="preserve"> Verification</w:t>
      </w:r>
    </w:p>
    <w:p w14:paraId="3358AC02" w14:textId="640A252C" w:rsidR="007C4F2D" w:rsidRDefault="007C4F2D" w:rsidP="00FA6AD4">
      <w:r w:rsidRPr="007C4F2D">
        <w:drawing>
          <wp:inline distT="0" distB="0" distL="0" distR="0" wp14:anchorId="1CA1763C" wp14:editId="0C20DEA5">
            <wp:extent cx="5267325" cy="37185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11140" cy="3749485"/>
                    </a:xfrm>
                    <a:prstGeom prst="rect">
                      <a:avLst/>
                    </a:prstGeom>
                  </pic:spPr>
                </pic:pic>
              </a:graphicData>
            </a:graphic>
          </wp:inline>
        </w:drawing>
      </w:r>
    </w:p>
    <w:p w14:paraId="744102E4" w14:textId="77777777" w:rsidR="007C4F2D" w:rsidRDefault="007C4F2D" w:rsidP="00FA6AD4"/>
    <w:p w14:paraId="0767E5AF" w14:textId="50886233" w:rsidR="00FA6AD4" w:rsidRDefault="00FA6AD4" w:rsidP="00FA6AD4">
      <w:r w:rsidRPr="00FA6AD4">
        <w:rPr>
          <w:b/>
        </w:rPr>
        <w:lastRenderedPageBreak/>
        <w:t xml:space="preserve">Figure </w:t>
      </w:r>
      <w:r w:rsidR="00686FB8">
        <w:rPr>
          <w:b/>
        </w:rPr>
        <w:t>4</w:t>
      </w:r>
      <w:r>
        <w:t xml:space="preserve"> – </w:t>
      </w:r>
      <w:r w:rsidR="00686FB8">
        <w:t xml:space="preserve">User Command </w:t>
      </w:r>
      <w:r>
        <w:t>History</w:t>
      </w:r>
    </w:p>
    <w:p w14:paraId="1B2C16DF" w14:textId="76A78F44" w:rsidR="00CE740C" w:rsidRDefault="00CE740C" w:rsidP="00FA6AD4">
      <w:r w:rsidRPr="00CE740C">
        <w:drawing>
          <wp:inline distT="0" distB="0" distL="0" distR="0" wp14:anchorId="2CC17396" wp14:editId="147C1112">
            <wp:extent cx="6230219" cy="31246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30219" cy="3124636"/>
                    </a:xfrm>
                    <a:prstGeom prst="rect">
                      <a:avLst/>
                    </a:prstGeom>
                  </pic:spPr>
                </pic:pic>
              </a:graphicData>
            </a:graphic>
          </wp:inline>
        </w:drawing>
      </w:r>
    </w:p>
    <w:p w14:paraId="15301898" w14:textId="2E108FD4" w:rsidR="00CE740C" w:rsidRDefault="00CE740C" w:rsidP="00FA6AD4">
      <w:r w:rsidRPr="00CE740C">
        <w:drawing>
          <wp:inline distT="0" distB="0" distL="0" distR="0" wp14:anchorId="4C6A8DE2" wp14:editId="2ED1F716">
            <wp:extent cx="6258798" cy="3067478"/>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58798" cy="3067478"/>
                    </a:xfrm>
                    <a:prstGeom prst="rect">
                      <a:avLst/>
                    </a:prstGeom>
                  </pic:spPr>
                </pic:pic>
              </a:graphicData>
            </a:graphic>
          </wp:inline>
        </w:drawing>
      </w:r>
    </w:p>
    <w:p w14:paraId="69D54CC6" w14:textId="77777777" w:rsidR="00F67AD9" w:rsidRDefault="00F67AD9" w:rsidP="00FA6AD4">
      <w:pPr>
        <w:rPr>
          <w:b/>
        </w:rPr>
      </w:pPr>
    </w:p>
    <w:p w14:paraId="14B7B1A3" w14:textId="77777777" w:rsidR="00F67AD9" w:rsidRDefault="00F67AD9" w:rsidP="00FA6AD4">
      <w:pPr>
        <w:rPr>
          <w:b/>
        </w:rPr>
      </w:pPr>
    </w:p>
    <w:p w14:paraId="6F1F24DF" w14:textId="77777777" w:rsidR="00F67AD9" w:rsidRDefault="00F67AD9" w:rsidP="00FA6AD4">
      <w:pPr>
        <w:rPr>
          <w:b/>
        </w:rPr>
      </w:pPr>
    </w:p>
    <w:p w14:paraId="74297D59" w14:textId="77777777" w:rsidR="00F67AD9" w:rsidRDefault="00F67AD9" w:rsidP="00FA6AD4">
      <w:pPr>
        <w:rPr>
          <w:b/>
        </w:rPr>
      </w:pPr>
    </w:p>
    <w:p w14:paraId="738F70E4" w14:textId="77777777" w:rsidR="00F67AD9" w:rsidRDefault="00F67AD9" w:rsidP="00FA6AD4">
      <w:pPr>
        <w:rPr>
          <w:b/>
        </w:rPr>
      </w:pPr>
    </w:p>
    <w:p w14:paraId="37E325D8" w14:textId="76BAB3C5" w:rsidR="00FA6AD4" w:rsidRDefault="00FA6AD4" w:rsidP="00FA6AD4">
      <w:bookmarkStart w:id="0" w:name="_GoBack"/>
      <w:bookmarkEnd w:id="0"/>
      <w:r w:rsidRPr="00FA6AD4">
        <w:rPr>
          <w:b/>
        </w:rPr>
        <w:lastRenderedPageBreak/>
        <w:t xml:space="preserve">Figure </w:t>
      </w:r>
      <w:r w:rsidR="00686FB8">
        <w:rPr>
          <w:b/>
        </w:rPr>
        <w:t>5</w:t>
      </w:r>
      <w:r w:rsidRPr="00FA6AD4">
        <w:rPr>
          <w:b/>
        </w:rPr>
        <w:t xml:space="preserve"> </w:t>
      </w:r>
      <w:r>
        <w:t>– Root Password Change Verification</w:t>
      </w:r>
    </w:p>
    <w:p w14:paraId="4D36EFB2" w14:textId="1F99B7CA" w:rsidR="00CE740C" w:rsidRPr="00180564" w:rsidRDefault="00F67AD9" w:rsidP="00FA6AD4">
      <w:r w:rsidRPr="00F67AD9">
        <w:drawing>
          <wp:inline distT="0" distB="0" distL="0" distR="0" wp14:anchorId="672C8D08" wp14:editId="7AD71549">
            <wp:extent cx="6858000" cy="43738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4373880"/>
                    </a:xfrm>
                    <a:prstGeom prst="rect">
                      <a:avLst/>
                    </a:prstGeom>
                  </pic:spPr>
                </pic:pic>
              </a:graphicData>
            </a:graphic>
          </wp:inline>
        </w:drawing>
      </w:r>
    </w:p>
    <w:sectPr w:rsidR="00CE740C" w:rsidRPr="00180564" w:rsidSect="00F73C56">
      <w:headerReference w:type="even" r:id="rId14"/>
      <w:headerReference w:type="default" r:id="rId15"/>
      <w:footerReference w:type="even" r:id="rId16"/>
      <w:footerReference w:type="default" r:id="rId17"/>
      <w:headerReference w:type="first" r:id="rId18"/>
      <w:footerReference w:type="first" r:id="rId19"/>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A461E" w14:textId="77777777" w:rsidR="00F37C16" w:rsidRDefault="00F37C16" w:rsidP="00874124">
      <w:pPr>
        <w:spacing w:after="0" w:line="240" w:lineRule="auto"/>
      </w:pPr>
      <w:r>
        <w:separator/>
      </w:r>
    </w:p>
  </w:endnote>
  <w:endnote w:type="continuationSeparator" w:id="0">
    <w:p w14:paraId="5F5EF751" w14:textId="77777777" w:rsidR="00F37C16" w:rsidRDefault="00F37C16" w:rsidP="00874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039CD" w14:textId="77777777" w:rsidR="007E5B51" w:rsidRDefault="007E5B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4811F" w14:textId="40701911" w:rsidR="00C937EF" w:rsidRDefault="007843CC">
    <w:pPr>
      <w:pStyle w:val="Footer"/>
    </w:pPr>
    <w:r>
      <w:t>Arcoraci</w:t>
    </w:r>
    <w:r w:rsidRPr="007843CC">
      <w:ptab w:relativeTo="margin" w:alignment="center" w:leader="none"/>
    </w:r>
    <w:r w:rsidRPr="007843CC">
      <w:ptab w:relativeTo="margin" w:alignment="right" w:leader="none"/>
    </w:r>
    <w:r w:rsidR="007E5B51">
      <w:t xml:space="preserve">Fall </w:t>
    </w:r>
    <w:r w:rsidR="00DB48AC">
      <w:t>22</w:t>
    </w:r>
    <w:r w:rsidR="007E5B51">
      <w:t>4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FBAE8" w14:textId="77777777" w:rsidR="007E5B51" w:rsidRDefault="007E5B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3F40B" w14:textId="77777777" w:rsidR="00F37C16" w:rsidRDefault="00F37C16" w:rsidP="00874124">
      <w:pPr>
        <w:spacing w:after="0" w:line="240" w:lineRule="auto"/>
      </w:pPr>
      <w:r>
        <w:separator/>
      </w:r>
    </w:p>
  </w:footnote>
  <w:footnote w:type="continuationSeparator" w:id="0">
    <w:p w14:paraId="37D452CD" w14:textId="77777777" w:rsidR="00F37C16" w:rsidRDefault="00F37C16" w:rsidP="008741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A3726" w14:textId="77777777" w:rsidR="007E5B51" w:rsidRDefault="007E5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55B3B" w14:textId="77777777" w:rsidR="00874124" w:rsidRDefault="00F73C56" w:rsidP="00874124">
    <w:pPr>
      <w:pStyle w:val="Header"/>
      <w:jc w:val="right"/>
    </w:pPr>
    <w:r>
      <w:rPr>
        <w:noProof/>
      </w:rPr>
      <w:drawing>
        <wp:anchor distT="0" distB="0" distL="114300" distR="114300" simplePos="0" relativeHeight="251658240" behindDoc="1" locked="0" layoutInCell="1" allowOverlap="1" wp14:anchorId="5167F6CF" wp14:editId="1C744A87">
          <wp:simplePos x="0" y="0"/>
          <wp:positionH relativeFrom="column">
            <wp:posOffset>0</wp:posOffset>
          </wp:positionH>
          <wp:positionV relativeFrom="page">
            <wp:posOffset>134620</wp:posOffset>
          </wp:positionV>
          <wp:extent cx="6785610" cy="822960"/>
          <wp:effectExtent l="0" t="0" r="0" b="0"/>
          <wp:wrapTight wrapText="bothSides">
            <wp:wrapPolygon edited="0">
              <wp:start x="0" y="0"/>
              <wp:lineTo x="0" y="21000"/>
              <wp:lineTo x="21527" y="21000"/>
              <wp:lineTo x="215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5610" cy="822960"/>
                  </a:xfrm>
                  <a:prstGeom prst="rect">
                    <a:avLst/>
                  </a:prstGeom>
                  <a:noFill/>
                </pic:spPr>
              </pic:pic>
            </a:graphicData>
          </a:graphic>
          <wp14:sizeRelH relativeFrom="page">
            <wp14:pctWidth>0</wp14:pctWidth>
          </wp14:sizeRelH>
          <wp14:sizeRelV relativeFrom="page">
            <wp14:pctHeight>0</wp14:pctHeight>
          </wp14:sizeRelV>
        </wp:anchor>
      </w:drawing>
    </w:r>
  </w:p>
  <w:p w14:paraId="0D798F6C" w14:textId="77777777" w:rsidR="00874124" w:rsidRDefault="008741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2F2E1" w14:textId="77777777" w:rsidR="007E5B51" w:rsidRDefault="007E5B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42A4B"/>
    <w:multiLevelType w:val="hybridMultilevel"/>
    <w:tmpl w:val="5F863016"/>
    <w:lvl w:ilvl="0" w:tplc="9DB47678">
      <w:start w:val="1"/>
      <w:numFmt w:val="lowerLetter"/>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67064"/>
    <w:multiLevelType w:val="hybridMultilevel"/>
    <w:tmpl w:val="5F863016"/>
    <w:lvl w:ilvl="0" w:tplc="9DB47678">
      <w:start w:val="1"/>
      <w:numFmt w:val="lowerLetter"/>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82A41"/>
    <w:multiLevelType w:val="hybridMultilevel"/>
    <w:tmpl w:val="A64EA140"/>
    <w:lvl w:ilvl="0" w:tplc="9DB47678">
      <w:start w:val="1"/>
      <w:numFmt w:val="lowerLetter"/>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22EF5"/>
    <w:multiLevelType w:val="hybridMultilevel"/>
    <w:tmpl w:val="D2803614"/>
    <w:lvl w:ilvl="0" w:tplc="EF7E773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6577D0"/>
    <w:multiLevelType w:val="hybridMultilevel"/>
    <w:tmpl w:val="5F863016"/>
    <w:lvl w:ilvl="0" w:tplc="9DB47678">
      <w:start w:val="1"/>
      <w:numFmt w:val="lowerLetter"/>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11EE4"/>
    <w:multiLevelType w:val="hybridMultilevel"/>
    <w:tmpl w:val="D5F6D93C"/>
    <w:lvl w:ilvl="0" w:tplc="EEBA169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8A1286"/>
    <w:multiLevelType w:val="hybridMultilevel"/>
    <w:tmpl w:val="A64EA140"/>
    <w:lvl w:ilvl="0" w:tplc="9DB47678">
      <w:start w:val="1"/>
      <w:numFmt w:val="lowerLetter"/>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A10058"/>
    <w:multiLevelType w:val="hybridMultilevel"/>
    <w:tmpl w:val="AE56BE36"/>
    <w:lvl w:ilvl="0" w:tplc="3E82535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E42AA9"/>
    <w:multiLevelType w:val="hybridMultilevel"/>
    <w:tmpl w:val="99CCAAF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1920542"/>
    <w:multiLevelType w:val="hybridMultilevel"/>
    <w:tmpl w:val="5F863016"/>
    <w:lvl w:ilvl="0" w:tplc="9DB47678">
      <w:start w:val="1"/>
      <w:numFmt w:val="lowerLetter"/>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A2459D"/>
    <w:multiLevelType w:val="hybridMultilevel"/>
    <w:tmpl w:val="5F863016"/>
    <w:lvl w:ilvl="0" w:tplc="9DB47678">
      <w:start w:val="1"/>
      <w:numFmt w:val="lowerLetter"/>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9"/>
  </w:num>
  <w:num w:numId="6">
    <w:abstractNumId w:val="10"/>
  </w:num>
  <w:num w:numId="7">
    <w:abstractNumId w:val="5"/>
  </w:num>
  <w:num w:numId="8">
    <w:abstractNumId w:val="6"/>
  </w:num>
  <w:num w:numId="9">
    <w:abstractNumId w:val="7"/>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LQwNrM0NzEzMDFW0lEKTi0uzszPAykwrAUAucOgvCwAAAA="/>
  </w:docVars>
  <w:rsids>
    <w:rsidRoot w:val="00874124"/>
    <w:rsid w:val="000A470A"/>
    <w:rsid w:val="000B3C89"/>
    <w:rsid w:val="000C299C"/>
    <w:rsid w:val="000D6207"/>
    <w:rsid w:val="00143C5F"/>
    <w:rsid w:val="00180564"/>
    <w:rsid w:val="00197BCB"/>
    <w:rsid w:val="001A76E2"/>
    <w:rsid w:val="00207846"/>
    <w:rsid w:val="002B1F87"/>
    <w:rsid w:val="00336EC6"/>
    <w:rsid w:val="00385707"/>
    <w:rsid w:val="004077A0"/>
    <w:rsid w:val="004A151F"/>
    <w:rsid w:val="004B76B7"/>
    <w:rsid w:val="004D676B"/>
    <w:rsid w:val="00593906"/>
    <w:rsid w:val="005A7C9A"/>
    <w:rsid w:val="005D1BFE"/>
    <w:rsid w:val="00661EF6"/>
    <w:rsid w:val="0066404C"/>
    <w:rsid w:val="00686FB8"/>
    <w:rsid w:val="007843CC"/>
    <w:rsid w:val="007B396E"/>
    <w:rsid w:val="007C4F2D"/>
    <w:rsid w:val="007D1B9B"/>
    <w:rsid w:val="007E5B51"/>
    <w:rsid w:val="007F4373"/>
    <w:rsid w:val="00816938"/>
    <w:rsid w:val="008647C9"/>
    <w:rsid w:val="00874124"/>
    <w:rsid w:val="00885DAD"/>
    <w:rsid w:val="00904CAE"/>
    <w:rsid w:val="00907633"/>
    <w:rsid w:val="009B7BAE"/>
    <w:rsid w:val="009D6CAD"/>
    <w:rsid w:val="00A154D7"/>
    <w:rsid w:val="00AF499C"/>
    <w:rsid w:val="00B54776"/>
    <w:rsid w:val="00BD41B1"/>
    <w:rsid w:val="00C02D36"/>
    <w:rsid w:val="00C937EF"/>
    <w:rsid w:val="00CB2264"/>
    <w:rsid w:val="00CE740C"/>
    <w:rsid w:val="00D000E0"/>
    <w:rsid w:val="00D30648"/>
    <w:rsid w:val="00DB48AC"/>
    <w:rsid w:val="00DD36E3"/>
    <w:rsid w:val="00DE50CA"/>
    <w:rsid w:val="00E34FBB"/>
    <w:rsid w:val="00E81C77"/>
    <w:rsid w:val="00EA16A0"/>
    <w:rsid w:val="00EA209C"/>
    <w:rsid w:val="00EB2368"/>
    <w:rsid w:val="00EF650B"/>
    <w:rsid w:val="00F37C16"/>
    <w:rsid w:val="00F57E00"/>
    <w:rsid w:val="00F63C95"/>
    <w:rsid w:val="00F67AD9"/>
    <w:rsid w:val="00F73C56"/>
    <w:rsid w:val="00F95ABA"/>
    <w:rsid w:val="00FA6AD4"/>
    <w:rsid w:val="00FC5427"/>
    <w:rsid w:val="00FD5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1500B"/>
  <w15:chartTrackingRefBased/>
  <w15:docId w15:val="{4A5DDD55-4715-42C6-A34C-6A9CBE037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5427"/>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1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124"/>
  </w:style>
  <w:style w:type="paragraph" w:styleId="Footer">
    <w:name w:val="footer"/>
    <w:basedOn w:val="Normal"/>
    <w:link w:val="FooterChar"/>
    <w:uiPriority w:val="99"/>
    <w:unhideWhenUsed/>
    <w:rsid w:val="008741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124"/>
  </w:style>
  <w:style w:type="paragraph" w:styleId="ListParagraph">
    <w:name w:val="List Paragraph"/>
    <w:basedOn w:val="Normal"/>
    <w:uiPriority w:val="34"/>
    <w:qFormat/>
    <w:rsid w:val="00180564"/>
    <w:pPr>
      <w:ind w:left="720"/>
      <w:contextualSpacing/>
    </w:pPr>
  </w:style>
  <w:style w:type="character" w:styleId="Emphasis">
    <w:name w:val="Emphasis"/>
    <w:basedOn w:val="DefaultParagraphFont"/>
    <w:uiPriority w:val="20"/>
    <w:qFormat/>
    <w:rsid w:val="00F95ABA"/>
    <w:rPr>
      <w:i/>
      <w:iCs/>
    </w:rPr>
  </w:style>
  <w:style w:type="character" w:customStyle="1" w:styleId="Heading1Char">
    <w:name w:val="Heading 1 Char"/>
    <w:basedOn w:val="DefaultParagraphFont"/>
    <w:link w:val="Heading1"/>
    <w:uiPriority w:val="9"/>
    <w:rsid w:val="00FC5427"/>
    <w:rPr>
      <w:rFonts w:asciiTheme="majorHAnsi" w:eastAsiaTheme="majorEastAsia" w:hAnsiTheme="majorHAnsi" w:cstheme="majorBidi"/>
      <w:b/>
      <w:bCs/>
      <w:color w:val="2E74B5" w:themeColor="accent1" w:themeShade="BF"/>
      <w:sz w:val="28"/>
      <w:szCs w:val="28"/>
    </w:rPr>
  </w:style>
  <w:style w:type="character" w:styleId="HTMLCode">
    <w:name w:val="HTML Code"/>
    <w:basedOn w:val="DefaultParagraphFont"/>
    <w:uiPriority w:val="99"/>
    <w:semiHidden/>
    <w:unhideWhenUsed/>
    <w:rsid w:val="00DB48A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742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4</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GCCISAdmin</cp:lastModifiedBy>
  <cp:revision>3</cp:revision>
  <dcterms:created xsi:type="dcterms:W3CDTF">2024-09-23T01:47:00Z</dcterms:created>
  <dcterms:modified xsi:type="dcterms:W3CDTF">2024-09-30T17:20:00Z</dcterms:modified>
</cp:coreProperties>
</file>